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275EB0DC"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autosampler or chromatographic irregularities. By adding an identical quantity of a standard heavy labeled peptide to each of the calibrants and the sample, one is able to measure the ratio of calibran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w:t>
      </w:r>
      <w:r w:rsidR="000E5C60">
        <w:t xml:space="preserve">normalization to </w:t>
      </w:r>
      <w:r w:rsidRPr="002F5577">
        <w:t xml:space="preserve">an internal standard heavy labeled peptide one is able to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04258462" w:rsidR="002F5577" w:rsidRPr="002F5577" w:rsidRDefault="002F5577" w:rsidP="002F5577">
      <w:r w:rsidRPr="002F5577">
        <w:t>This tutorial will work with data publishe</w:t>
      </w:r>
      <w:r w:rsidR="00A733E1">
        <w:t>d in Stergachis et al.</w:t>
      </w:r>
      <w:r w:rsidR="00A733E1">
        <w:rPr>
          <w:vertAlign w:val="superscript"/>
        </w:rPr>
        <w:t>7</w:t>
      </w:r>
      <w:r w:rsidRPr="002F5577">
        <w:t xml:space="preserve"> where the absolute abundance of GST-tagged proteins were measured using a </w:t>
      </w:r>
      <w:r w:rsidR="00F13BD9">
        <w:t>“</w:t>
      </w:r>
      <w:r w:rsidRPr="002F5577">
        <w:t>proteotypic</w:t>
      </w:r>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t>“</w:t>
      </w:r>
      <w:r w:rsidRPr="002F5577">
        <w:t>proteotypic</w:t>
      </w:r>
      <w:r w:rsidR="00F13BD9">
        <w:t>”</w:t>
      </w:r>
      <w:r w:rsidRPr="002F5577">
        <w:t xml:space="preserve"> peptides that will be used to quantify the protein of interest. The peptide IEAIPQIDK was identified as </w:t>
      </w:r>
      <w:r w:rsidR="00F13BD9">
        <w:t>“</w:t>
      </w:r>
      <w:r w:rsidRPr="002F5577">
        <w:t>proteotypic</w:t>
      </w:r>
      <w:r w:rsidR="00F13BD9">
        <w:t>”</w:t>
      </w:r>
      <w:r w:rsidRPr="002F5577">
        <w:t xml:space="preserve"> based on its strong signal intensity relative to other tryptic peptides in the GST-tag (unpublished). Also, this peptide uniquely identifies this schistosomal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Schistosomal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01726C"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bookmarkStart w:id="0" w:name="_Hlk32583422"/>
      <w:r>
        <w:lastRenderedPageBreak/>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9920B3">
      <w:pPr>
        <w:pStyle w:val="ListParagraph"/>
        <w:numPr>
          <w:ilvl w:val="0"/>
          <w:numId w:val="48"/>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298ABC4" w14:textId="77777777" w:rsidR="009920B3" w:rsidRDefault="009920B3" w:rsidP="009920B3">
      <w:pPr>
        <w:spacing w:after="120"/>
      </w:pPr>
      <w:bookmarkStart w:id="1" w:name="_Hlk32583357"/>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bookmarkEnd w:id="0"/>
    <w:bookmarkEnd w:id="1"/>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lastRenderedPageBreak/>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r w:rsidRPr="002F5577">
        <w:rPr>
          <w:b/>
        </w:rPr>
        <w:t>Thermo TSQ Vantage</w:t>
      </w:r>
      <w:r w:rsidRPr="002F5577">
        <w:t xml:space="preserve"> was used for all measurements. </w:t>
      </w:r>
    </w:p>
    <w:p w14:paraId="711E71EB" w14:textId="29ACE063" w:rsidR="005B1BAB" w:rsidRDefault="002A2F9A" w:rsidP="009920B3">
      <w:pPr>
        <w:spacing w:before="240"/>
      </w:pPr>
      <w:r>
        <w:t xml:space="preserve">The form should now </w:t>
      </w:r>
      <w:r w:rsidR="005B1BAB">
        <w:t>look like</w:t>
      </w:r>
      <w:r w:rsidR="009920B3">
        <w:t xml:space="preserve"> this</w:t>
      </w:r>
      <w:r w:rsidR="005B1BAB">
        <w:t>:</w:t>
      </w:r>
    </w:p>
    <w:p w14:paraId="24907091" w14:textId="2F776675" w:rsidR="005B1BAB" w:rsidRDefault="00487C5E" w:rsidP="00B33A04">
      <w:pPr>
        <w:spacing w:after="0"/>
      </w:pPr>
      <w:r>
        <w:rPr>
          <w:noProof/>
        </w:rPr>
        <w:drawing>
          <wp:inline distT="0" distB="0" distL="0" distR="0" wp14:anchorId="12A26F86" wp14:editId="7C9D130F">
            <wp:extent cx="378142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lastRenderedPageBreak/>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w:t>
      </w:r>
      <w:r>
        <w:t>last ion - 1</w:t>
      </w:r>
      <w:r>
        <w:t>”.</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F35DE">
      <w:pPr>
        <w:spacing w:before="240"/>
      </w:pPr>
      <w:r>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5116DC9" w:rsidR="002F5577" w:rsidRDefault="009C3122" w:rsidP="00B33A04">
      <w:r>
        <w:t xml:space="preserve"> </w:t>
      </w:r>
      <w:r w:rsidR="00487C5E">
        <w:rPr>
          <w:noProof/>
        </w:rPr>
        <w:drawing>
          <wp:inline distT="0" distB="0" distL="0" distR="0" wp14:anchorId="78AD850B" wp14:editId="33D5ECB6">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lastRenderedPageBreak/>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13C(6)15N(2) (C-term K)</w:t>
      </w:r>
      <w:r w:rsidR="00F13BD9">
        <w:t>”</w:t>
      </w:r>
      <w:r w:rsidR="002F5577" w:rsidRPr="002F5577">
        <w:t>.</w:t>
      </w:r>
    </w:p>
    <w:p w14:paraId="3F91918B" w14:textId="7A9104A4" w:rsidR="00890642" w:rsidRDefault="005B1BAB" w:rsidP="001C3A56">
      <w:pPr>
        <w:spacing w:before="240"/>
      </w:pPr>
      <w:r>
        <w:t xml:space="preserve">The </w:t>
      </w:r>
      <w:r w:rsidR="002D46EA">
        <w:rPr>
          <w:b/>
          <w:bCs/>
        </w:rPr>
        <w:t>Edit Isotope Modification</w:t>
      </w:r>
      <w:r>
        <w:t xml:space="preserve"> form should now look like</w:t>
      </w:r>
      <w:r w:rsidR="001C3A56">
        <w:t xml:space="preserve"> this</w:t>
      </w:r>
      <w:r>
        <w:t>:</w:t>
      </w:r>
    </w:p>
    <w:p w14:paraId="0203C982" w14:textId="0BB0BBBC" w:rsidR="005B1BAB" w:rsidRDefault="00487C5E" w:rsidP="00B33A04">
      <w:pPr>
        <w:spacing w:after="0"/>
      </w:pPr>
      <w:r>
        <w:rPr>
          <w:noProof/>
        </w:rPr>
        <w:drawing>
          <wp:inline distT="0" distB="0" distL="0" distR="0" wp14:anchorId="161EC03D" wp14:editId="34C1ACB1">
            <wp:extent cx="3381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13C(6)15N(2) (C-term K)</w:t>
      </w:r>
      <w:r w:rsidR="00F13BD9">
        <w:t>”</w:t>
      </w:r>
      <w:r w:rsidR="002F5577" w:rsidRPr="002F5577">
        <w:t xml:space="preserve"> modification.</w:t>
      </w:r>
    </w:p>
    <w:p w14:paraId="610EE9CB" w14:textId="0CCF4D07" w:rsidR="005B1BAB" w:rsidRDefault="005B1BAB" w:rsidP="001C3A56">
      <w:pPr>
        <w:spacing w:before="240"/>
      </w:pPr>
      <w:r>
        <w:t xml:space="preserve">The </w:t>
      </w:r>
      <w:r>
        <w:rPr>
          <w:b/>
          <w:bCs/>
        </w:rPr>
        <w:t xml:space="preserve">Peptide Settings </w:t>
      </w:r>
      <w:r>
        <w:t>form should now look like</w:t>
      </w:r>
      <w:r w:rsidR="001C3A56">
        <w:t xml:space="preserve"> this</w:t>
      </w:r>
      <w:r>
        <w:t>:</w:t>
      </w:r>
    </w:p>
    <w:p w14:paraId="05848F05" w14:textId="4B7EE90F" w:rsidR="005B1BAB" w:rsidRDefault="00487C5E" w:rsidP="0069714B">
      <w:pPr>
        <w:spacing w:after="0"/>
      </w:pPr>
      <w:r>
        <w:rPr>
          <w:noProof/>
        </w:rPr>
        <w:lastRenderedPageBreak/>
        <w:drawing>
          <wp:inline distT="0" distB="0" distL="0" distR="0" wp14:anchorId="5EBFBFC9" wp14:editId="7D2D6BF7">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6C6F647B" w:rsidR="002F5577" w:rsidRPr="002F5577" w:rsidRDefault="00487C5E" w:rsidP="002F5577">
      <w:r>
        <w:rPr>
          <w:noProof/>
        </w:rPr>
        <w:lastRenderedPageBreak/>
        <w:drawing>
          <wp:inline distT="0" distB="0" distL="0" distR="0" wp14:anchorId="086EB879" wp14:editId="0FB5CEBC">
            <wp:extent cx="5943600" cy="1758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2F5577">
      <w:r w:rsidRPr="002F5577">
        <w:t>After performing the above steps, the main Skyline should</w:t>
      </w:r>
      <w:r w:rsidR="001C3A56">
        <w:t xml:space="preserve"> now look like this:</w:t>
      </w:r>
    </w:p>
    <w:p w14:paraId="05050D9A" w14:textId="3F079704" w:rsidR="00612A3B" w:rsidRDefault="00487C5E" w:rsidP="002F5577">
      <w:r>
        <w:rPr>
          <w:noProof/>
        </w:rPr>
        <w:drawing>
          <wp:inline distT="0" distB="0" distL="0" distR="0" wp14:anchorId="2139514B" wp14:editId="4E9F0DB0">
            <wp:extent cx="5943600" cy="2900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r w:rsidR="0034101F">
        <w:t>AbsoluteQuant</w:t>
      </w:r>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r w:rsidRPr="00D82FC9">
        <w:rPr>
          <w:b/>
        </w:rPr>
        <w:t>Save</w:t>
      </w:r>
      <w:r>
        <w:t xml:space="preserve"> (ctrl-S).</w:t>
      </w:r>
    </w:p>
    <w:p w14:paraId="39218D80" w14:textId="630F6ADF" w:rsidR="001C3A56" w:rsidRDefault="001C3A56" w:rsidP="001C3A56">
      <w:pPr>
        <w:pStyle w:val="ListParagraph"/>
        <w:numPr>
          <w:ilvl w:val="0"/>
          <w:numId w:val="55"/>
        </w:numPr>
      </w:pPr>
      <w:r>
        <w:t xml:space="preserve">Navigate to the </w:t>
      </w:r>
      <w:r w:rsidR="0034101F">
        <w:t>AbsoluteQuant</w:t>
      </w:r>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r w:rsidR="0034101F">
        <w:t>AbsoluteQuant</w:t>
      </w:r>
      <w:r>
        <w:t>Tutorial”.</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Thermo” automatically chosen in the </w:t>
      </w:r>
      <w:r>
        <w:rPr>
          <w:b/>
        </w:rPr>
        <w:t>Instrument type</w:t>
      </w:r>
      <w:r>
        <w:t xml:space="preserve"> list, based on the “Thermo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1362FC5C" w:rsidR="002F5577" w:rsidRDefault="00487C5E" w:rsidP="002F5577">
      <w:r>
        <w:rPr>
          <w:noProof/>
        </w:rPr>
        <w:drawing>
          <wp:inline distT="0" distB="0" distL="0" distR="0" wp14:anchorId="5777FE42" wp14:editId="31620398">
            <wp:extent cx="3362325" cy="3676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w:t>
      </w:r>
      <w:r>
        <w:t>GST-tag</w:t>
      </w:r>
      <w:r>
        <w:t>”.</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a Thermo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Analyzing SRM Data from Calibrants</w:t>
      </w:r>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r w:rsidR="00D77E37">
        <w:t xml:space="preserve">AbsoluteQuant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w:t>
        </w:r>
        <w:r w:rsidR="000451E3" w:rsidRPr="008A791D">
          <w:rPr>
            <w:rStyle w:val="Hyperlink"/>
            <w:sz w:val="21"/>
            <w:szCs w:val="21"/>
          </w:rPr>
          <w:t>p</w:t>
        </w:r>
        <w:r w:rsidR="000451E3" w:rsidRPr="008A791D">
          <w:rPr>
            <w:rStyle w:val="Hyperlink"/>
            <w:sz w:val="21"/>
            <w:szCs w:val="21"/>
          </w:rPr>
          <w:t>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D77E37">
      <w:pPr>
        <w:spacing w:before="240"/>
      </w:pPr>
      <w:r>
        <w:t xml:space="preserve">The </w:t>
      </w:r>
      <w:r>
        <w:rPr>
          <w:b/>
        </w:rPr>
        <w:t>Import Results</w:t>
      </w:r>
      <w:r>
        <w:t xml:space="preserve"> form should look like this:</w:t>
      </w:r>
    </w:p>
    <w:p w14:paraId="7B71BEC9" w14:textId="2165E44D" w:rsidR="00D77E37" w:rsidRPr="002F5577" w:rsidRDefault="00487C5E" w:rsidP="00D77E37">
      <w:pPr>
        <w:spacing w:after="0"/>
      </w:pPr>
      <w:r>
        <w:rPr>
          <w:noProof/>
        </w:rPr>
        <w:drawing>
          <wp:inline distT="0" distB="0" distL="0" distR="0" wp14:anchorId="5CF4338A" wp14:editId="1F6A1F9C">
            <wp:extent cx="3581400" cy="4200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D77E37">
      <w:pPr>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35C23CE1" w:rsidR="00D77E37" w:rsidRPr="002F5577" w:rsidRDefault="00487C5E" w:rsidP="00D77E37">
      <w:pPr>
        <w:spacing w:after="0"/>
      </w:pPr>
      <w:r>
        <w:rPr>
          <w:noProof/>
        </w:rPr>
        <w:drawing>
          <wp:inline distT="0" distB="0" distL="0" distR="0" wp14:anchorId="77A6539C" wp14:editId="42E279A3">
            <wp:extent cx="5562600" cy="4019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9A9136E" w:rsidR="00E87012" w:rsidRDefault="00487C5E" w:rsidP="002F5577">
      <w:r>
        <w:rPr>
          <w:noProof/>
        </w:rPr>
        <w:lastRenderedPageBreak/>
        <w:drawing>
          <wp:inline distT="0" distB="0" distL="0" distR="0" wp14:anchorId="265B232D" wp14:editId="38402A03">
            <wp:extent cx="5943600" cy="322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w:t>
      </w:r>
      <w:r>
        <w:t xml:space="preserve">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1BD5DDEB"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t xml:space="preserve"> (Ctrl-</w:t>
      </w:r>
      <w:r>
        <w: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AA6A53">
      <w:r w:rsidRPr="002F5577">
        <w:t>You can then select either the light</w:t>
      </w:r>
      <w:r w:rsidR="00AA6A53">
        <w:t xml:space="preserve"> precursor:</w:t>
      </w:r>
    </w:p>
    <w:p w14:paraId="65D45089" w14:textId="653931DE" w:rsidR="00AA6A53" w:rsidRDefault="00487C5E" w:rsidP="00AA6A53">
      <w:r>
        <w:rPr>
          <w:noProof/>
        </w:rPr>
        <w:drawing>
          <wp:inline distT="0" distB="0" distL="0" distR="0" wp14:anchorId="5E3AEBB6" wp14:editId="3D3060DB">
            <wp:extent cx="5943600" cy="2634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34615"/>
                    </a:xfrm>
                    <a:prstGeom prst="rect">
                      <a:avLst/>
                    </a:prstGeom>
                  </pic:spPr>
                </pic:pic>
              </a:graphicData>
            </a:graphic>
          </wp:inline>
        </w:drawing>
      </w:r>
    </w:p>
    <w:p w14:paraId="4BB416D7" w14:textId="0033CBF1" w:rsidR="00AA6A53" w:rsidRPr="002F5577" w:rsidRDefault="00AA6A53" w:rsidP="00AA6A53">
      <w:r>
        <w:t>O</w:t>
      </w:r>
      <w:r w:rsidRPr="002F5577">
        <w:t xml:space="preserve">r </w:t>
      </w:r>
      <w:r>
        <w:t xml:space="preserve">the </w:t>
      </w:r>
      <w:r w:rsidRPr="002F5577">
        <w:t>heavy precursor</w:t>
      </w:r>
      <w:r>
        <w:t>:</w:t>
      </w:r>
    </w:p>
    <w:p w14:paraId="37EAF48A" w14:textId="2E5264D3" w:rsidR="00AA6A53" w:rsidRDefault="0021779B" w:rsidP="00AA6A53">
      <w:r>
        <w:rPr>
          <w:noProof/>
        </w:rPr>
        <w:drawing>
          <wp:inline distT="0" distB="0" distL="0" distR="0" wp14:anchorId="29F2AE12" wp14:editId="2B7E63C1">
            <wp:extent cx="5943600" cy="2634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4615"/>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1AA97439" w:rsidR="0079468F" w:rsidRPr="002F5577" w:rsidRDefault="0021779B" w:rsidP="002F5577">
      <w:r>
        <w:rPr>
          <w:noProof/>
        </w:rPr>
        <w:drawing>
          <wp:inline distT="0" distB="0" distL="0" distR="0" wp14:anchorId="71DC5C56" wp14:editId="011FC14B">
            <wp:extent cx="5943600" cy="26346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3461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 xml:space="preserve">field, enter </w:t>
      </w:r>
      <w:r>
        <w:t>“</w:t>
      </w:r>
      <w:r w:rsidRPr="002C4C24">
        <w:t>fmol/ul</w:t>
      </w:r>
      <w:r>
        <w:t>”</w:t>
      </w:r>
      <w:r>
        <w:t>.</w:t>
      </w:r>
    </w:p>
    <w:p w14:paraId="2F7E54C6" w14:textId="5F7831E0" w:rsidR="00D86AF4" w:rsidRPr="00D86AF4" w:rsidRDefault="00D86AF4" w:rsidP="00D86AF4">
      <w:pPr>
        <w:spacing w:before="240"/>
      </w:pPr>
      <w:r>
        <w:lastRenderedPageBreak/>
        <w:t xml:space="preserve">The </w:t>
      </w:r>
      <w:r>
        <w:rPr>
          <w:b/>
        </w:rPr>
        <w:t>Peptide Settings</w:t>
      </w:r>
      <w:r>
        <w:t xml:space="preserve"> form should look like this:</w:t>
      </w:r>
    </w:p>
    <w:p w14:paraId="51A7103F" w14:textId="3CB91F66" w:rsidR="00A5170E" w:rsidRPr="00E67CD3" w:rsidRDefault="0021779B" w:rsidP="00977DB7">
      <w:pPr>
        <w:spacing w:after="0"/>
      </w:pPr>
      <w:r>
        <w:rPr>
          <w:noProof/>
        </w:rPr>
        <w:drawing>
          <wp:inline distT="0" distB="0" distL="0" distR="0" wp14:anchorId="24F65D5B" wp14:editId="1A68229C">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Specify the analyt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r w:rsidRPr="0002561F">
        <w:rPr>
          <w:b/>
          <w:bCs/>
        </w:rPr>
        <w:t>Analyt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A611A">
      <w:pPr>
        <w:spacing w:before="240"/>
      </w:pPr>
      <w:r>
        <w:t xml:space="preserve">The </w:t>
      </w:r>
      <w:r w:rsidRPr="000E0B40">
        <w:rPr>
          <w:b/>
        </w:rPr>
        <w:t>Document Grid</w:t>
      </w:r>
      <w:r>
        <w:rPr>
          <w:b/>
        </w:rPr>
        <w:t xml:space="preserve">: Replicates </w:t>
      </w:r>
      <w:r>
        <w:rPr>
          <w:bCs/>
        </w:rPr>
        <w:t>form</w:t>
      </w:r>
      <w:r>
        <w:t xml:space="preserve"> should look like this:</w:t>
      </w:r>
    </w:p>
    <w:p w14:paraId="107D1070" w14:textId="5730A228" w:rsidR="005E698A" w:rsidRDefault="005245D0" w:rsidP="00E67CD3">
      <w:pPr>
        <w:spacing w:after="0"/>
      </w:pPr>
      <w:r>
        <w:rPr>
          <w:noProof/>
        </w:rPr>
        <w:drawing>
          <wp:inline distT="0" distB="0" distL="0" distR="0" wp14:anchorId="7FC9B55D" wp14:editId="783FB302">
            <wp:extent cx="3371850" cy="2924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E67CD3">
      <w:r w:rsidRPr="00ED680B">
        <w:t xml:space="preserve">You </w:t>
      </w:r>
      <w:r>
        <w:t xml:space="preserve">should see a </w:t>
      </w:r>
      <w:r w:rsidR="005A611A">
        <w:t>graph</w:t>
      </w:r>
      <w:r>
        <w:t xml:space="preserve"> that looks like this:</w:t>
      </w:r>
    </w:p>
    <w:p w14:paraId="6F6069E4" w14:textId="284BF0B9" w:rsidR="005F554F" w:rsidRDefault="00C352AF" w:rsidP="00E67CD3">
      <w:bookmarkStart w:id="2" w:name="_GoBack"/>
      <w:bookmarkEnd w:id="2"/>
      <w:r>
        <w:rPr>
          <w:noProof/>
        </w:rPr>
        <w:lastRenderedPageBreak/>
        <w:drawing>
          <wp:inline distT="0" distB="0" distL="0" distR="0" wp14:anchorId="3D30B25F" wp14:editId="1037C6B9">
            <wp:extent cx="55626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fmol/ul.</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analyt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lastRenderedPageBreak/>
        <w:t xml:space="preserve">Gerber, S.A., Rush, J., Stemman, O., Kirschner, M.W. &amp; Gygi,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r w:rsidRPr="00EB798A">
        <w:rPr>
          <w:rFonts w:asciiTheme="majorHAnsi" w:hAnsiTheme="majorHAnsi"/>
          <w:sz w:val="22"/>
          <w:szCs w:val="22"/>
        </w:rPr>
        <w:t xml:space="preserve">Lavagnini, I. &amp; Magno,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r>
        <w:rPr>
          <w:rFonts w:ascii="Cambria" w:hAnsi="Cambria" w:cs="Calibri"/>
        </w:rPr>
        <w:t>Stergachis</w:t>
      </w:r>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K., Stamatoyannopoulos</w:t>
      </w:r>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A0C243" w16cid:durableId="21FFCC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0B47E" w14:textId="77777777" w:rsidR="0001726C" w:rsidRDefault="0001726C" w:rsidP="00371FC7">
      <w:pPr>
        <w:spacing w:after="0" w:line="240" w:lineRule="auto"/>
      </w:pPr>
      <w:r>
        <w:separator/>
      </w:r>
    </w:p>
  </w:endnote>
  <w:endnote w:type="continuationSeparator" w:id="0">
    <w:p w14:paraId="4EEFFC0A" w14:textId="77777777" w:rsidR="0001726C" w:rsidRDefault="0001726C"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EndPr/>
    <w:sdtContent>
      <w:p w14:paraId="2D5C6BDD" w14:textId="31F4A4C1" w:rsidR="00917233" w:rsidRDefault="00917233">
        <w:pPr>
          <w:pStyle w:val="Footer"/>
          <w:jc w:val="center"/>
        </w:pPr>
        <w:r>
          <w:fldChar w:fldCharType="begin"/>
        </w:r>
        <w:r>
          <w:instrText xml:space="preserve"> PAGE   \* MERGEFORMAT </w:instrText>
        </w:r>
        <w:r>
          <w:fldChar w:fldCharType="separate"/>
        </w:r>
        <w:r w:rsidR="00E92008">
          <w:rPr>
            <w:noProof/>
          </w:rPr>
          <w:t>19</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D4CB0C" w14:textId="77777777" w:rsidR="0001726C" w:rsidRDefault="0001726C" w:rsidP="00371FC7">
      <w:pPr>
        <w:spacing w:after="0" w:line="240" w:lineRule="auto"/>
      </w:pPr>
      <w:r>
        <w:separator/>
      </w:r>
    </w:p>
  </w:footnote>
  <w:footnote w:type="continuationSeparator" w:id="0">
    <w:p w14:paraId="0D5EE2CE" w14:textId="77777777" w:rsidR="0001726C" w:rsidRDefault="0001726C"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07BCEC-3639-4897-8319-8B090F701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5</TotalTime>
  <Pages>1</Pages>
  <Words>2747</Words>
  <Characters>1566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12</cp:revision>
  <cp:lastPrinted>2016-10-03T22:56:00Z</cp:lastPrinted>
  <dcterms:created xsi:type="dcterms:W3CDTF">2020-02-26T21:16:00Z</dcterms:created>
  <dcterms:modified xsi:type="dcterms:W3CDTF">2020-03-3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